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ile</w:t>
      </w:r>
      <w:r>
        <w:t xml:space="preserve"> </w:t>
      </w:r>
      <w:r>
        <w:t xml:space="preserve">Santiago</w:t>
      </w:r>
    </w:p>
    <w:bookmarkStart w:id="20" w:name="X3f78d4b5483fac2d61ad1f50e772c01be2dadb2"/>
    <w:p>
      <w:pPr>
        <w:pStyle w:val="Heading1"/>
      </w:pPr>
      <w:r>
        <w:t xml:space="preserve">Internship Application Letter for Nurse Position in Chile Santiago</w:t>
      </w:r>
    </w:p>
    <w:bookmarkEnd w:id="20"/>
    <w:p>
      <w:pPr>
        <w:pStyle w:val="FirstParagraph"/>
      </w:pPr>
      <w:r>
        <w:t xml:space="preserve">Juan Carlos Mendez</w:t>
      </w:r>
    </w:p>
    <w:p>
      <w:pPr>
        <w:pStyle w:val="BodyText"/>
      </w:pPr>
      <w:r>
        <w:t xml:space="preserve">Calle Los Arrayanes 456, Providencia</w:t>
      </w:r>
    </w:p>
    <w:p>
      <w:pPr>
        <w:pStyle w:val="BodyText"/>
      </w:pPr>
      <w:r>
        <w:t xml:space="preserve">Santiago, Chile</w:t>
      </w:r>
    </w:p>
    <w:p>
      <w:pPr>
        <w:pStyle w:val="BodyText"/>
      </w:pPr>
      <w:r>
        <w:t xml:space="preserve">Email: juan.mendez.nursing@email.cl | Phone: +56 9 1234 5678</w:t>
      </w:r>
    </w:p>
    <w:p>
      <w:pPr>
        <w:pStyle w:val="BodyText"/>
      </w:pPr>
      <w:r>
        <w:t xml:space="preserve">October 26, 2023</w:t>
      </w:r>
    </w:p>
    <w:p>
      <w:pPr>
        <w:pStyle w:val="BodyText"/>
      </w:pPr>
      <w:r>
        <w:t xml:space="preserve">Ms. Catalina Vásquez</w:t>
      </w:r>
    </w:p>
    <w:p>
      <w:pPr>
        <w:pStyle w:val="BodyText"/>
      </w:pPr>
      <w:r>
        <w:t xml:space="preserve">Director of Nursing Education</w:t>
      </w:r>
    </w:p>
    <w:p>
      <w:pPr>
        <w:pStyle w:val="BodyText"/>
      </w:pPr>
      <w:r>
        <w:t xml:space="preserve">Hospital Sanatorio de Santiago</w:t>
      </w:r>
    </w:p>
    <w:p>
      <w:pPr>
        <w:pStyle w:val="BodyText"/>
      </w:pPr>
      <w:r>
        <w:t xml:space="preserve">Avenida Vitacura 4500, Las Condes</w:t>
      </w:r>
    </w:p>
    <w:p>
      <w:pPr>
        <w:pStyle w:val="BodyText"/>
      </w:pPr>
      <w:r>
        <w:t xml:space="preserve">Santiago, Chile</w:t>
      </w:r>
    </w:p>
    <w:p>
      <w:pPr>
        <w:pStyle w:val="BodyText"/>
      </w:pPr>
      <w:r>
        <w:t xml:space="preserve">Dear Ms. Vásquez,</w:t>
      </w:r>
    </w:p>
    <w:p>
      <w:pPr>
        <w:pStyle w:val="BodyText"/>
      </w:pPr>
      <w:r>
        <w:t xml:space="preserve">I am writing with profound enthusiasm to submit my application for the Nurse Internship Position at Hospital Sanatorio de Santiago, as advertised on the Chilean Nursing Association's career portal. As a dedicated nursing student completing my final year at Universidad Andrés Bello in Santiago, I have meticulously prepared this</w:t>
      </w:r>
      <w:r>
        <w:t xml:space="preserve"> </w:t>
      </w:r>
      <w:r>
        <w:rPr>
          <w:bCs/>
          <w:b/>
        </w:rPr>
        <w:t xml:space="preserve">Internship Application Letter</w:t>
      </w:r>
      <w:r>
        <w:t xml:space="preserve"> </w:t>
      </w:r>
      <w:r>
        <w:t xml:space="preserve">to express my unwavering commitment to contributing to your esteemed institution and advancing my clinical expertise within Chile's dynamic healthcare landscape.</w:t>
      </w:r>
    </w:p>
    <w:p>
      <w:pPr>
        <w:pStyle w:val="BodyText"/>
      </w:pPr>
      <w:r>
        <w:t xml:space="preserve">My academic journey has been intentionally structured around the principles of compassionate, evidence-based care that aligns with Hospital Sanatorio de Santiago's reputation for excellence. I have achieved a 3.8/4.0 GPA while completing rigorous coursework in Medical-Surgical Nursing, Pediatric Care, and Community Health – all critical components for success in Chile's comprehensive healthcare system. During my clinical rotations at Clínica Las Condes and the University Hospital of Santiago, I honed skills in patient assessment, medication administration (including high-alert medications), and interdisciplinary collaboration under the guidance of licensed</w:t>
      </w:r>
      <w:r>
        <w:t xml:space="preserve"> </w:t>
      </w:r>
      <w:r>
        <w:rPr>
          <w:bCs/>
          <w:b/>
        </w:rPr>
        <w:t xml:space="preserve">Nurse</w:t>
      </w:r>
      <w:r>
        <w:t xml:space="preserve"> </w:t>
      </w:r>
      <w:r>
        <w:t xml:space="preserve">mentors. Notably, I spearheaded a patient education initiative for diabetic management that reduced readmission rates by 18% among elderly patients – a testament to my commitment to improving health outcomes in Chile Santiago's diverse communities.</w:t>
      </w:r>
    </w:p>
    <w:p>
      <w:pPr>
        <w:pStyle w:val="BodyText"/>
      </w:pPr>
      <w:r>
        <w:t xml:space="preserve">What truly distinguishes my approach is my deep cultural immersion in Chilean society. Having lived and studied in Santiago for five years, I speak fluent Spanish with native proficiency (DELE C1 certification) and understand the nuances of Chilean healthcare culture. I've volunteered weekly at Centro de Salud Comunitario Providencia, serving vulnerable populations including Mapuche indigenous communities where language barriers often hinder care access. This experience taught me that exceptional nursing transcends clinical skills – it requires understanding family dynamics, respecting cultural traditions like "compadrazgo" (godparenting systems), and navigating Chile's public-private healthcare continuum. For instance, when treating a patient with chronic pain from a farming injury in the Maule region, I coordinated with local *curanderos* (traditional healers) to create culturally congruent care plans that increased treatment adherence by 35%.</w:t>
      </w:r>
    </w:p>
    <w:p>
      <w:pPr>
        <w:pStyle w:val="BodyText"/>
      </w:pPr>
      <w:r>
        <w:t xml:space="preserve">Chile Santiago represents the perfect crucible for my professional development. The city's healthcare ecosystem – where cutting-edge private hospitals like yours coexist with public clinics serving 70% of Chileans – demands adaptability I've actively cultivated. My recent research on "Integrating Telehealth in Rural Chile" (published in Revista Chilena de Enfermería) explored how technology can bridge gaps for patients in remote areas like the Atacama Desert. This aligns with Hospital Sanatorio de Santiago's innovative digital health initiatives, and I am eager to contribute my technical aptitude with EHR systems like Cronicas and ClínicaSIS during my internship.</w:t>
      </w:r>
    </w:p>
    <w:p>
      <w:pPr>
        <w:pStyle w:val="BodyText"/>
      </w:pPr>
      <w:r>
        <w:t xml:space="preserve">I recognize that Chile's healthcare challenges require more than clinical competence. The country faces pressing issues of aging populations (19.4% over 65), rising chronic diseases, and health inequities – precisely the areas where your hospital leads in community-focused interventions. My internship proposal includes three specific objectives: First, to assist in developing a discharge planning protocol for cardiac patients that incorporates family support networks, addressing Chile's high post-discharge complication rates. Second, to implement a mental health screening initiative for elderly patients using validated tools like the Geriatric Depression Scale adapted for Chilean cultural context. Third, to create bilingual (Spanish/English) patient education materials targeting immigrant communities in Santiago – an increasingly vital aspect of healthcare delivery in our multicultural city.</w:t>
      </w:r>
    </w:p>
    <w:p>
      <w:pPr>
        <w:pStyle w:val="BodyText"/>
      </w:pPr>
      <w:r>
        <w:t xml:space="preserve">My adaptability is further demonstrated by my 10-month internship at Hospital de la Misericordia in Antofagasta, where I managed triage during a regional heatwave affecting over 300 patients. This required rapid clinical decision-making under resource constraints – a skill directly transferable to Santiago's high-volume emergency departments. I also participated in the National Nursing Congress 2022, presenting on "Patient-Centered Care in Chilean Urban Settings" that drew interest from key stakeholders including the Ministry of Health's Strategic Planning Unit. These experiences confirm my ability to thrive within Chile Santiago's fast-paced healthcare environment while upholding professional standards.</w:t>
      </w:r>
    </w:p>
    <w:p>
      <w:pPr>
        <w:pStyle w:val="BodyText"/>
      </w:pPr>
      <w:r>
        <w:t xml:space="preserve">I am particularly drawn to Hospital Sanatorio de Santiago because of your pioneering work in nurse-led community health programs, such as the "Red de Salud Materno Infantil" that reduced infant mortality by 22% in vulnerable neighborhoods. Your commitment to nursing autonomy and professional development resonates with my belief that</w:t>
      </w:r>
      <w:r>
        <w:t xml:space="preserve"> </w:t>
      </w:r>
      <w:r>
        <w:rPr>
          <w:bCs/>
          <w:b/>
        </w:rPr>
        <w:t xml:space="preserve">Nurse</w:t>
      </w:r>
      <w:r>
        <w:t xml:space="preserve"> </w:t>
      </w:r>
      <w:r>
        <w:t xml:space="preserve">leadership is essential for Chile's healthcare transformation. I am eager to learn from your exceptional faculty while contributing fresh perspectives on integrating social determinants of health into daily practice – a priority reflected in Chile's National Health Strategy 2030.</w:t>
      </w:r>
    </w:p>
    <w:p>
      <w:pPr>
        <w:pStyle w:val="BodyText"/>
      </w:pPr>
      <w:r>
        <w:t xml:space="preserve">My application includes my official transcript, DELE certification, and letters of recommendation from Dr. Elena Ríos (Head of Nursing at Clínica Las Condes) and Professor Mateo Herrera (Chair of Nursing Studies at UANDES). I have attached a detailed resume outlining my clinical hours, volunteer work with Red Cross Chile, and proficiency in medical Spanish terminology used across Santiago's healthcare network. I am available for an interview at your earliest convenience and can immediately relocate to Santiago if selected.</w:t>
      </w:r>
    </w:p>
    <w:p>
      <w:pPr>
        <w:pStyle w:val="BodyText"/>
      </w:pPr>
      <w:r>
        <w:t xml:space="preserve">Thank you for considering this</w:t>
      </w:r>
      <w:r>
        <w:t xml:space="preserve"> </w:t>
      </w:r>
      <w:r>
        <w:rPr>
          <w:bCs/>
          <w:b/>
        </w:rPr>
        <w:t xml:space="preserve">Internship Application Letter</w:t>
      </w:r>
      <w:r>
        <w:t xml:space="preserve"> </w:t>
      </w:r>
      <w:r>
        <w:t xml:space="preserve">from a passionate future nurse committed to elevating healthcare in Chile Santiago. I am confident that my clinical foundation, cultural fluency, and dedication to holistic care align perfectly with Hospital Sanatorio de Santiago's mission. I look forward to discussing how my skills can support your team's efforts to provide compassionate, innovative healthcare for all Chileans.</w:t>
      </w:r>
    </w:p>
    <w:p>
      <w:pPr>
        <w:pStyle w:val="BodyText"/>
      </w:pPr>
      <w:r>
        <w:t xml:space="preserve">Sincerely,</w:t>
      </w:r>
      <w:r>
        <w:br/>
      </w:r>
      <w:r>
        <w:t xml:space="preserve">Juan Carlos Mendez</w:t>
      </w:r>
    </w:p>
    <w:p>
      <w:pPr>
        <w:pStyle w:val="BodyText"/>
      </w:pPr>
      <w:r>
        <w:t xml:space="preserve">Enclosures: Academic Transcript, DELE C1 Certification, Recommendation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Internship Application Letter for Chile Santiago</dc:title>
  <dc:creator/>
  <dc:language>en</dc:language>
  <cp:keywords/>
  <dcterms:created xsi:type="dcterms:W3CDTF">2025-12-09T09:11:18Z</dcterms:created>
  <dcterms:modified xsi:type="dcterms:W3CDTF">2025-12-09T09:11:18Z</dcterms:modified>
</cp:coreProperties>
</file>

<file path=docProps/custom.xml><?xml version="1.0" encoding="utf-8"?>
<Properties xmlns="http://schemas.openxmlformats.org/officeDocument/2006/custom-properties" xmlns:vt="http://schemas.openxmlformats.org/officeDocument/2006/docPropsVTypes"/>
</file>